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005C14" w14:textId="77777777" w:rsidR="00C360EB" w:rsidRPr="00304ACB" w:rsidRDefault="00CE0797">
      <w:pPr>
        <w:rPr>
          <w:rFonts w:ascii="Georgia" w:hAnsi="Georgia"/>
          <w:b/>
          <w:sz w:val="28"/>
        </w:rPr>
      </w:pPr>
      <w:bookmarkStart w:id="0" w:name="_GoBack"/>
      <w:bookmarkEnd w:id="0"/>
      <w:proofErr w:type="spellStart"/>
      <w:r>
        <w:rPr>
          <w:rFonts w:ascii="Georgia" w:hAnsi="Georgia"/>
          <w:b/>
          <w:sz w:val="28"/>
        </w:rPr>
        <w:t>Yeditepe</w:t>
      </w:r>
      <w:proofErr w:type="spellEnd"/>
      <w:r>
        <w:rPr>
          <w:rFonts w:ascii="Georgia" w:hAnsi="Georgia"/>
          <w:b/>
          <w:sz w:val="28"/>
        </w:rPr>
        <w:t xml:space="preserve">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14:paraId="25D91EE5" w14:textId="77777777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</w:p>
    <w:p w14:paraId="1582F071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</w:p>
    <w:p w14:paraId="5B4EC9D5" w14:textId="6F34903E" w:rsidR="00445868" w:rsidRDefault="00445868" w:rsidP="00B80637">
      <w:pPr>
        <w:spacing w:line="276" w:lineRule="auto"/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Tercih</w:t>
      </w:r>
      <w:proofErr w:type="spellEnd"/>
      <w:r>
        <w:rPr>
          <w:rFonts w:ascii="Georgia" w:hAnsi="Georgia"/>
          <w:b/>
          <w:sz w:val="28"/>
        </w:rPr>
        <w:t xml:space="preserve"> </w:t>
      </w:r>
      <w:proofErr w:type="spellStart"/>
      <w:r>
        <w:rPr>
          <w:rFonts w:ascii="Georgia" w:hAnsi="Georgia"/>
          <w:b/>
          <w:sz w:val="28"/>
        </w:rPr>
        <w:t>Formu</w:t>
      </w:r>
      <w:proofErr w:type="spellEnd"/>
    </w:p>
    <w:p w14:paraId="4E8E994D" w14:textId="50EEF657" w:rsidR="000C43F3" w:rsidRPr="000C43F3" w:rsidRDefault="000C43F3" w:rsidP="00B80637">
      <w:pPr>
        <w:spacing w:line="276" w:lineRule="auto"/>
        <w:rPr>
          <w:rFonts w:ascii="Georgia" w:hAnsi="Georgia"/>
          <w:bCs/>
          <w:i/>
          <w:iCs/>
          <w:sz w:val="28"/>
        </w:rPr>
      </w:pPr>
      <w:r w:rsidRPr="000C43F3">
        <w:rPr>
          <w:rFonts w:ascii="Georgia" w:hAnsi="Georgia"/>
          <w:bCs/>
          <w:i/>
          <w:iCs/>
          <w:sz w:val="28"/>
        </w:rPr>
        <w:t>(Preference Form)</w:t>
      </w:r>
    </w:p>
    <w:p w14:paraId="78A1E5B7" w14:textId="77777777"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8"/>
        <w:gridCol w:w="4772"/>
      </w:tblGrid>
      <w:tr w:rsidR="00304ACB" w14:paraId="1DE3C90F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4AA5B8E8" w14:textId="77777777" w:rsidR="00304ACB" w:rsidRDefault="00445868" w:rsidP="00263EC4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Numarası</w:t>
            </w:r>
            <w:proofErr w:type="spellEnd"/>
          </w:p>
          <w:p w14:paraId="75F6888D" w14:textId="0BC3A92A" w:rsidR="000C43F3" w:rsidRPr="000C43F3" w:rsidRDefault="000C43F3" w:rsidP="00263EC4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Student number)</w:t>
            </w:r>
          </w:p>
        </w:tc>
        <w:tc>
          <w:tcPr>
            <w:tcW w:w="4788" w:type="dxa"/>
            <w:vAlign w:val="center"/>
          </w:tcPr>
          <w:p w14:paraId="0DE178CB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13B1E7FA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0833CB7A" w14:textId="77777777" w:rsidR="00304ACB" w:rsidRDefault="00445868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Adı</w:t>
            </w:r>
            <w:proofErr w:type="spellEnd"/>
            <w:r>
              <w:rPr>
                <w:rFonts w:ascii="Georgia" w:hAnsi="Georgia"/>
                <w:b/>
              </w:rPr>
              <w:t xml:space="preserve"> &amp; </w:t>
            </w:r>
            <w:proofErr w:type="spellStart"/>
            <w:r>
              <w:rPr>
                <w:rFonts w:ascii="Georgia" w:hAnsi="Georgia"/>
                <w:b/>
              </w:rPr>
              <w:t>Soyadı</w:t>
            </w:r>
            <w:proofErr w:type="spellEnd"/>
          </w:p>
          <w:p w14:paraId="46A4F899" w14:textId="4F0DEB63" w:rsidR="000C43F3" w:rsidRPr="000C43F3" w:rsidRDefault="000C43F3" w:rsidP="00304ACB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Name and surname)</w:t>
            </w:r>
          </w:p>
        </w:tc>
        <w:tc>
          <w:tcPr>
            <w:tcW w:w="4788" w:type="dxa"/>
            <w:vAlign w:val="center"/>
          </w:tcPr>
          <w:p w14:paraId="41E1EF9B" w14:textId="77777777" w:rsidR="00304ACB" w:rsidRPr="00100359" w:rsidRDefault="00304ACB" w:rsidP="00304ACB">
            <w:pPr>
              <w:ind w:left="0" w:firstLine="0"/>
              <w:rPr>
                <w:rFonts w:ascii="Georgia" w:hAnsi="Georgia"/>
                <w:i/>
              </w:rPr>
            </w:pPr>
          </w:p>
        </w:tc>
      </w:tr>
      <w:tr w:rsidR="00304ACB" w14:paraId="25D5E193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3BFA3985" w14:textId="77777777" w:rsidR="00304ACB" w:rsidRDefault="00445868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Akademik</w:t>
            </w:r>
            <w:proofErr w:type="spellEnd"/>
            <w:r>
              <w:rPr>
                <w:rFonts w:ascii="Georgia" w:hAnsi="Georgia"/>
                <w:b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</w:rPr>
              <w:t>yarıyıl</w:t>
            </w:r>
            <w:proofErr w:type="spellEnd"/>
          </w:p>
          <w:p w14:paraId="2B1D0D0E" w14:textId="5117E8F4" w:rsidR="000C43F3" w:rsidRPr="000C43F3" w:rsidRDefault="000C43F3" w:rsidP="00304ACB">
            <w:pPr>
              <w:ind w:left="0" w:firstLine="0"/>
              <w:jc w:val="left"/>
              <w:rPr>
                <w:rFonts w:ascii="Georgia" w:hAnsi="Georgia"/>
                <w:bCs/>
                <w:i/>
                <w:iCs/>
              </w:rPr>
            </w:pPr>
            <w:r w:rsidRPr="000C43F3">
              <w:rPr>
                <w:rFonts w:ascii="Georgia" w:hAnsi="Georgia"/>
                <w:bCs/>
                <w:i/>
                <w:iCs/>
              </w:rPr>
              <w:t>(Year and semester)</w:t>
            </w:r>
          </w:p>
        </w:tc>
        <w:tc>
          <w:tcPr>
            <w:tcW w:w="4788" w:type="dxa"/>
            <w:vAlign w:val="center"/>
          </w:tcPr>
          <w:p w14:paraId="148AA483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193B8FC8" w14:textId="77777777" w:rsidR="00100359" w:rsidRDefault="00100359"/>
    <w:p w14:paraId="1D07BB28" w14:textId="77777777" w:rsidR="00100359" w:rsidRDefault="00100359"/>
    <w:p w14:paraId="4CA3BCA8" w14:textId="77777777" w:rsidR="00445868" w:rsidRDefault="00445868"/>
    <w:p w14:paraId="40894BAD" w14:textId="3F76A0D8" w:rsidR="00445868" w:rsidRPr="000C43F3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b/>
          <w:bCs/>
          <w:sz w:val="24"/>
        </w:rPr>
      </w:pPr>
      <w:proofErr w:type="spellStart"/>
      <w:r w:rsidRPr="000C43F3">
        <w:rPr>
          <w:rFonts w:ascii="Georgia" w:hAnsi="Georgia" w:cs="Times New Roman"/>
          <w:b/>
          <w:bCs/>
          <w:sz w:val="24"/>
        </w:rPr>
        <w:t>Mühendislik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Projesini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aşağıdaki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tercih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sırasıyla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almak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istiyorum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.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Gereğini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saygılarımla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arz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ederim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>.</w:t>
      </w:r>
    </w:p>
    <w:p w14:paraId="66FF5238" w14:textId="77777777" w:rsidR="000C43F3" w:rsidRPr="000C43F3" w:rsidRDefault="000C43F3" w:rsidP="000C43F3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4505455A" w14:textId="1B33DBE7" w:rsidR="000C43F3" w:rsidRPr="000C43F3" w:rsidRDefault="000C43F3" w:rsidP="000C43F3">
      <w:pPr>
        <w:spacing w:line="360" w:lineRule="auto"/>
        <w:ind w:left="0" w:firstLine="0"/>
        <w:jc w:val="both"/>
        <w:rPr>
          <w:rFonts w:ascii="Georgia" w:hAnsi="Georgia" w:cs="Times New Roman"/>
          <w:i/>
          <w:iCs/>
          <w:szCs w:val="20"/>
        </w:rPr>
      </w:pPr>
      <w:r w:rsidRPr="000C43F3">
        <w:rPr>
          <w:rFonts w:ascii="Georgia" w:hAnsi="Georgia" w:cs="Times New Roman"/>
          <w:i/>
          <w:iCs/>
          <w:szCs w:val="20"/>
        </w:rPr>
        <w:t>I want to take the</w:t>
      </w:r>
      <w:r>
        <w:rPr>
          <w:rFonts w:ascii="Georgia" w:hAnsi="Georgia" w:cs="Times New Roman"/>
          <w:i/>
          <w:iCs/>
          <w:szCs w:val="20"/>
        </w:rPr>
        <w:t xml:space="preserve"> class of</w:t>
      </w:r>
      <w:r w:rsidRPr="000C43F3">
        <w:rPr>
          <w:rFonts w:ascii="Georgia" w:hAnsi="Georgia" w:cs="Times New Roman"/>
          <w:i/>
          <w:iCs/>
          <w:szCs w:val="20"/>
        </w:rPr>
        <w:t xml:space="preserve"> Engineering Project in the following order of preference. I present your requirements with respect.</w:t>
      </w:r>
    </w:p>
    <w:p w14:paraId="6E291319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38CE8B76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66C8FE90" w14:textId="65CC3563" w:rsid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  <w:proofErr w:type="spellStart"/>
      <w:r w:rsidRPr="000C43F3">
        <w:rPr>
          <w:rFonts w:ascii="Georgia" w:hAnsi="Georgia" w:cs="Times New Roman"/>
          <w:b/>
          <w:bCs/>
          <w:sz w:val="24"/>
        </w:rPr>
        <w:t>Öğrencinin</w:t>
      </w:r>
      <w:proofErr w:type="spellEnd"/>
      <w:r w:rsidRPr="000C43F3">
        <w:rPr>
          <w:rFonts w:ascii="Georgia" w:hAnsi="Georgia" w:cs="Times New Roman"/>
          <w:b/>
          <w:bCs/>
          <w:sz w:val="24"/>
        </w:rPr>
        <w:t xml:space="preserve">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imzası</w:t>
      </w:r>
      <w:proofErr w:type="spellEnd"/>
      <w:proofErr w:type="gramStart"/>
      <w:r w:rsidRPr="00445868">
        <w:rPr>
          <w:rFonts w:ascii="Georgia" w:hAnsi="Georgia" w:cs="Times New Roman"/>
          <w:sz w:val="24"/>
        </w:rPr>
        <w:t>:………………………………</w:t>
      </w:r>
      <w:proofErr w:type="gramEnd"/>
      <w:r w:rsidRPr="00445868">
        <w:rPr>
          <w:rFonts w:ascii="Georgia" w:hAnsi="Georgia" w:cs="Times New Roman"/>
          <w:sz w:val="24"/>
        </w:rPr>
        <w:t xml:space="preserve">                     </w:t>
      </w:r>
      <w:proofErr w:type="spellStart"/>
      <w:r w:rsidRPr="000C43F3">
        <w:rPr>
          <w:rFonts w:ascii="Georgia" w:hAnsi="Georgia" w:cs="Times New Roman"/>
          <w:b/>
          <w:bCs/>
          <w:sz w:val="24"/>
        </w:rPr>
        <w:t>Tarih</w:t>
      </w:r>
      <w:proofErr w:type="spellEnd"/>
      <w:proofErr w:type="gramStart"/>
      <w:r w:rsidRPr="000C43F3">
        <w:rPr>
          <w:rFonts w:ascii="Georgia" w:hAnsi="Georgia" w:cs="Times New Roman"/>
          <w:b/>
          <w:bCs/>
          <w:sz w:val="24"/>
        </w:rPr>
        <w:t>:</w:t>
      </w:r>
      <w:r w:rsidRPr="00445868">
        <w:rPr>
          <w:rFonts w:ascii="Georgia" w:hAnsi="Georgia" w:cs="Times New Roman"/>
          <w:sz w:val="24"/>
        </w:rPr>
        <w:t>……………………………</w:t>
      </w:r>
      <w:proofErr w:type="gramEnd"/>
    </w:p>
    <w:p w14:paraId="66290329" w14:textId="443FDE3A" w:rsidR="000C43F3" w:rsidRPr="000C43F3" w:rsidRDefault="000C43F3" w:rsidP="00445868">
      <w:pPr>
        <w:spacing w:line="360" w:lineRule="auto"/>
        <w:ind w:left="0" w:firstLine="0"/>
        <w:jc w:val="both"/>
        <w:rPr>
          <w:rFonts w:ascii="Georgia" w:hAnsi="Georgia" w:cs="Times New Roman"/>
          <w:i/>
          <w:iCs/>
          <w:sz w:val="24"/>
        </w:rPr>
      </w:pPr>
      <w:r w:rsidRPr="000C43F3">
        <w:rPr>
          <w:rFonts w:ascii="Georgia" w:hAnsi="Georgia" w:cs="Times New Roman"/>
          <w:i/>
          <w:iCs/>
          <w:sz w:val="24"/>
        </w:rPr>
        <w:t>(Signature)</w:t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  <w:t xml:space="preserve">           </w:t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</w:r>
      <w:r>
        <w:rPr>
          <w:rFonts w:ascii="Georgia" w:hAnsi="Georgia" w:cs="Times New Roman"/>
          <w:i/>
          <w:iCs/>
          <w:sz w:val="24"/>
        </w:rPr>
        <w:tab/>
        <w:t>(Date)</w:t>
      </w:r>
    </w:p>
    <w:p w14:paraId="47DACC34" w14:textId="77777777" w:rsidR="00445868" w:rsidRDefault="00445868"/>
    <w:p w14:paraId="2FD8C454" w14:textId="77777777" w:rsidR="00445868" w:rsidRDefault="004458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7"/>
        <w:gridCol w:w="1114"/>
        <w:gridCol w:w="4116"/>
        <w:gridCol w:w="2773"/>
      </w:tblGrid>
      <w:tr w:rsidR="00445868" w14:paraId="1F67D854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29F09166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0D06C974" w14:textId="2E395011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Tercih</w:t>
            </w:r>
            <w:proofErr w:type="spellEnd"/>
            <w:r>
              <w:rPr>
                <w:rFonts w:ascii="Georgia" w:hAnsi="Georgia"/>
                <w:b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</w:rPr>
              <w:t>Sırası</w:t>
            </w:r>
            <w:proofErr w:type="spellEnd"/>
          </w:p>
          <w:p w14:paraId="67C16740" w14:textId="4369ED86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Order of preference)</w:t>
            </w:r>
          </w:p>
          <w:p w14:paraId="586B20FC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20DD4614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Proje</w:t>
            </w:r>
            <w:proofErr w:type="spellEnd"/>
          </w:p>
          <w:p w14:paraId="4D503958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 xml:space="preserve"> No.</w:t>
            </w:r>
          </w:p>
          <w:p w14:paraId="63D641A2" w14:textId="3D802494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Project no.)</w:t>
            </w:r>
          </w:p>
        </w:tc>
        <w:tc>
          <w:tcPr>
            <w:tcW w:w="4219" w:type="dxa"/>
            <w:vAlign w:val="center"/>
          </w:tcPr>
          <w:p w14:paraId="6890EC91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Proje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Başlığı</w:t>
            </w:r>
            <w:proofErr w:type="spellEnd"/>
          </w:p>
          <w:p w14:paraId="2DA0D1EC" w14:textId="30A2818F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Project title)</w:t>
            </w:r>
          </w:p>
        </w:tc>
        <w:tc>
          <w:tcPr>
            <w:tcW w:w="2785" w:type="dxa"/>
            <w:vAlign w:val="center"/>
          </w:tcPr>
          <w:p w14:paraId="74EBEBD4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İlgili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dersten</w:t>
            </w:r>
            <w:proofErr w:type="spellEnd"/>
            <w:r w:rsidRPr="00445868">
              <w:rPr>
                <w:rFonts w:ascii="Georgia" w:hAnsi="Georgia"/>
                <w:b/>
              </w:rPr>
              <w:t>/</w:t>
            </w:r>
            <w:proofErr w:type="spellStart"/>
            <w:r w:rsidRPr="00445868">
              <w:rPr>
                <w:rFonts w:ascii="Georgia" w:hAnsi="Georgia"/>
                <w:b/>
              </w:rPr>
              <w:t>derslerden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alınan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not</w:t>
            </w:r>
          </w:p>
          <w:p w14:paraId="0DA21E0F" w14:textId="504CBB6A" w:rsidR="003456F9" w:rsidRPr="003456F9" w:rsidRDefault="003456F9" w:rsidP="00445868">
            <w:pPr>
              <w:ind w:left="0" w:firstLine="0"/>
              <w:rPr>
                <w:rFonts w:ascii="Georgia" w:hAnsi="Georgia"/>
                <w:bCs/>
                <w:i/>
                <w:iCs/>
              </w:rPr>
            </w:pPr>
            <w:r w:rsidRPr="003456F9">
              <w:rPr>
                <w:rFonts w:ascii="Georgia" w:hAnsi="Georgia"/>
                <w:bCs/>
                <w:i/>
                <w:iCs/>
              </w:rPr>
              <w:t>(Grades of the course(s) related to the project)</w:t>
            </w:r>
          </w:p>
        </w:tc>
      </w:tr>
      <w:tr w:rsidR="00445868" w14:paraId="56FF165B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6DE2CEC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1</w:t>
            </w:r>
          </w:p>
          <w:p w14:paraId="312488D5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61A21EAE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237FE81B" w14:textId="77777777" w:rsidR="00445868" w:rsidRDefault="00445868" w:rsidP="00445868">
            <w:pPr>
              <w:ind w:left="23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7CF8270D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</w:tr>
      <w:tr w:rsidR="00445868" w14:paraId="7EE05C1F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13098BFC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704BFDB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2</w:t>
            </w:r>
          </w:p>
          <w:p w14:paraId="2E522888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18" w:type="dxa"/>
            <w:vAlign w:val="center"/>
          </w:tcPr>
          <w:p w14:paraId="20E9C066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4286DE79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4B11A47E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  <w:tr w:rsidR="00445868" w14:paraId="475CD21A" w14:textId="77777777" w:rsidTr="000C43F3">
        <w:trPr>
          <w:cantSplit/>
          <w:trHeight w:val="432"/>
        </w:trPr>
        <w:tc>
          <w:tcPr>
            <w:tcW w:w="1228" w:type="dxa"/>
            <w:vAlign w:val="center"/>
          </w:tcPr>
          <w:p w14:paraId="003B161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3</w:t>
            </w:r>
          </w:p>
        </w:tc>
        <w:tc>
          <w:tcPr>
            <w:tcW w:w="1118" w:type="dxa"/>
            <w:vAlign w:val="center"/>
          </w:tcPr>
          <w:p w14:paraId="75CC0BF5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219" w:type="dxa"/>
            <w:vAlign w:val="center"/>
          </w:tcPr>
          <w:p w14:paraId="2FF3A367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785" w:type="dxa"/>
            <w:vAlign w:val="center"/>
          </w:tcPr>
          <w:p w14:paraId="30D06FC6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642675BC" w14:textId="77777777" w:rsidR="00100359" w:rsidRDefault="00100359"/>
    <w:p w14:paraId="327FA269" w14:textId="77777777" w:rsidR="00666F36" w:rsidRDefault="00666F36"/>
    <w:p w14:paraId="224ECFA2" w14:textId="77777777" w:rsidR="00304ACB" w:rsidRPr="003D18E3" w:rsidRDefault="00304ACB" w:rsidP="005F1768">
      <w:pPr>
        <w:ind w:left="0" w:firstLine="0"/>
        <w:jc w:val="both"/>
        <w:rPr>
          <w:rFonts w:ascii="Arial" w:hAnsi="Arial" w:cs="Arial"/>
          <w:i/>
          <w:sz w:val="18"/>
        </w:rPr>
      </w:pP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2D39"/>
    <w:rsid w:val="00094316"/>
    <w:rsid w:val="00095629"/>
    <w:rsid w:val="00095774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3F3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41C"/>
    <w:rsid w:val="001D4B28"/>
    <w:rsid w:val="001D51BB"/>
    <w:rsid w:val="001D6932"/>
    <w:rsid w:val="001D6B17"/>
    <w:rsid w:val="001E0137"/>
    <w:rsid w:val="001E0263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3EC4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282A"/>
    <w:rsid w:val="0034320E"/>
    <w:rsid w:val="003441C9"/>
    <w:rsid w:val="003446CC"/>
    <w:rsid w:val="0034511B"/>
    <w:rsid w:val="003456F9"/>
    <w:rsid w:val="003459CA"/>
    <w:rsid w:val="00347289"/>
    <w:rsid w:val="0035085E"/>
    <w:rsid w:val="00350FA4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45868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3C37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04D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051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1AC9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428E1"/>
  <w15:docId w15:val="{00DB8F32-4925-4F4B-9989-8F035E4E5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3CF4A9-F629-4813-8F58-018A21000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Ozgur Koyluoglu</cp:lastModifiedBy>
  <cp:revision>2</cp:revision>
  <cp:lastPrinted>2019-09-03T10:18:00Z</cp:lastPrinted>
  <dcterms:created xsi:type="dcterms:W3CDTF">2023-02-03T11:17:00Z</dcterms:created>
  <dcterms:modified xsi:type="dcterms:W3CDTF">2023-02-03T11:17:00Z</dcterms:modified>
</cp:coreProperties>
</file>